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750FA08C" w:rsidR="00D24D9C" w:rsidRPr="00941CE8" w:rsidRDefault="00E00135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V/SUS/WG/1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22DA89CE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755691">
              <w:rPr>
                <w:rFonts w:asciiTheme="minorHAnsi" w:hAnsiTheme="minorHAnsi"/>
              </w:rPr>
              <w:t>6</w:t>
            </w:r>
          </w:p>
        </w:tc>
      </w:tr>
      <w:tr w:rsidR="0091104A" w:rsidRPr="00941CE8" w14:paraId="7D531B72" w14:textId="77777777" w:rsidTr="00D24D9C">
        <w:tc>
          <w:tcPr>
            <w:tcW w:w="5000" w:type="pct"/>
            <w:gridSpan w:val="2"/>
          </w:tcPr>
          <w:p w14:paraId="15143D40" w14:textId="77777777" w:rsidR="0091104A" w:rsidRDefault="0091104A" w:rsidP="0091104A">
            <w:pPr>
              <w:jc w:val="center"/>
              <w:rPr>
                <w:rFonts w:asciiTheme="minorHAnsi" w:hAnsiTheme="minorHAnsi"/>
                <w:b/>
              </w:rPr>
            </w:pPr>
            <w:r w:rsidRPr="00294FC2">
              <w:rPr>
                <w:rFonts w:asciiTheme="minorHAnsi" w:hAnsiTheme="minorHAnsi"/>
                <w:b/>
              </w:rPr>
              <w:t xml:space="preserve">First Meeting of the NAM/CAR Aviation Environment and Sustainability </w:t>
            </w:r>
          </w:p>
          <w:p w14:paraId="3AD7A148" w14:textId="447E71ED" w:rsidR="0091104A" w:rsidRPr="00941CE8" w:rsidRDefault="0091104A" w:rsidP="0091104A">
            <w:pPr>
              <w:jc w:val="center"/>
              <w:rPr>
                <w:rFonts w:asciiTheme="minorHAnsi" w:hAnsiTheme="minorHAnsi"/>
                <w:b/>
              </w:rPr>
            </w:pPr>
            <w:r w:rsidRPr="00294FC2">
              <w:rPr>
                <w:rFonts w:asciiTheme="minorHAnsi" w:hAnsiTheme="minorHAnsi"/>
                <w:b/>
              </w:rPr>
              <w:t>Working Group</w:t>
            </w:r>
            <w:r w:rsidRPr="007C7093">
              <w:rPr>
                <w:rFonts w:asciiTheme="minorHAnsi" w:hAnsiTheme="minorHAnsi"/>
                <w:b/>
              </w:rPr>
              <w:t xml:space="preserve"> (</w:t>
            </w:r>
            <w:r>
              <w:rPr>
                <w:rFonts w:asciiTheme="minorHAnsi" w:hAnsiTheme="minorHAnsi"/>
                <w:b/>
              </w:rPr>
              <w:t>ENV/SUS/WG/1</w:t>
            </w:r>
            <w:r w:rsidRPr="007C7093">
              <w:rPr>
                <w:rFonts w:asciiTheme="minorHAnsi" w:hAnsiTheme="minorHAnsi"/>
                <w:b/>
              </w:rPr>
              <w:t>)</w:t>
            </w:r>
          </w:p>
        </w:tc>
      </w:tr>
      <w:tr w:rsidR="0091104A" w:rsidRPr="00941CE8" w14:paraId="545C1C2E" w14:textId="77777777" w:rsidTr="00D24D9C">
        <w:tc>
          <w:tcPr>
            <w:tcW w:w="5000" w:type="pct"/>
            <w:gridSpan w:val="2"/>
          </w:tcPr>
          <w:p w14:paraId="7850F1E0" w14:textId="1BB9CE8A" w:rsidR="0091104A" w:rsidRPr="00941CE8" w:rsidRDefault="0091104A" w:rsidP="0091104A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xico City, Mexico</w:t>
            </w:r>
            <w:r w:rsidRPr="007C7093">
              <w:rPr>
                <w:rFonts w:asciiTheme="minorHAnsi" w:hAnsiTheme="minorHAnsi"/>
              </w:rPr>
              <w:t xml:space="preserve">, </w:t>
            </w:r>
            <w:r>
              <w:rPr>
                <w:rFonts w:asciiTheme="minorHAnsi" w:hAnsiTheme="minorHAnsi"/>
              </w:rPr>
              <w:t>9 to 11 September 202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F5A62E7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99119B4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1E93C37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5BD909B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746159E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66DAEF91" w14:textId="55C20931" w:rsidR="00B86911" w:rsidRPr="00941CE8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660060E0" w14:textId="54EDA0B4" w:rsidR="0091104A" w:rsidRDefault="0091104A">
      <w:pPr>
        <w:jc w:val="both"/>
        <w:rPr>
          <w:rFonts w:asciiTheme="minorHAnsi" w:hAnsiTheme="minorHAnsi"/>
        </w:rPr>
      </w:pPr>
    </w:p>
    <w:p w14:paraId="75A46577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Pr="00941CE8" w:rsidRDefault="00F47577" w:rsidP="00F47577">
      <w:pPr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96307A" w14:textId="77777777" w:rsidR="00F25CB3" w:rsidRDefault="00F25CB3" w:rsidP="00662585">
      <w:r>
        <w:separator/>
      </w:r>
    </w:p>
  </w:endnote>
  <w:endnote w:type="continuationSeparator" w:id="0">
    <w:p w14:paraId="1CA7569C" w14:textId="77777777" w:rsidR="00F25CB3" w:rsidRDefault="00F25CB3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BBEFB3" w14:textId="77777777" w:rsidR="00F25CB3" w:rsidRDefault="00F25CB3" w:rsidP="00662585">
      <w:r>
        <w:separator/>
      </w:r>
    </w:p>
  </w:footnote>
  <w:footnote w:type="continuationSeparator" w:id="0">
    <w:p w14:paraId="06347EF2" w14:textId="77777777" w:rsidR="00F25CB3" w:rsidRDefault="00F25CB3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602AE431" w:rsidR="00F47577" w:rsidRPr="00941CE8" w:rsidRDefault="00E00135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NV/SUS/WG/1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3DDB3B89" w:rsidR="00F47577" w:rsidRPr="00941CE8" w:rsidRDefault="00E00135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NV/SUS/WG/1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B6ED0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33B02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4239A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6D9B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07F78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55691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E71EC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104A"/>
    <w:rsid w:val="009111E4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3D61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00135"/>
    <w:rsid w:val="00E20513"/>
    <w:rsid w:val="00E2221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5CB3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91104A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97A096-DE48-4681-8802-F3D9BCB707CF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A615CB-4910-43AA-95A9-98D3890DD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Privilege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1</TotalTime>
  <Pages>2</Pages>
  <Words>122</Words>
  <Characters>718</Characters>
  <Application>Microsoft Office Word</Application>
  <DocSecurity>0</DocSecurity>
  <Lines>5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7</cp:revision>
  <cp:lastPrinted>2014-01-09T17:36:00Z</cp:lastPrinted>
  <dcterms:created xsi:type="dcterms:W3CDTF">2025-04-04T18:29:00Z</dcterms:created>
  <dcterms:modified xsi:type="dcterms:W3CDTF">2026-06-13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